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3fb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ab37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2T20:33:45Z</dcterms:created>
  <dcterms:modified xsi:type="dcterms:W3CDTF">2022-01-02T20:33:45Z</dcterms:modified>
</cp:coreProperties>
</file>